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084EB" w14:textId="062099D0" w:rsidR="003F6BC3" w:rsidRDefault="003F6BC3" w:rsidP="00730C10">
      <w:pPr>
        <w:spacing w:line="240" w:lineRule="auto"/>
      </w:pPr>
      <w:r>
        <w:t>Smart Makers Slicer Installation and Config.</w:t>
      </w:r>
    </w:p>
    <w:p w14:paraId="3767F241" w14:textId="77777777" w:rsidR="003F6BC3" w:rsidRDefault="003F6BC3" w:rsidP="00730C10">
      <w:pPr>
        <w:pStyle w:val="ListParagraph"/>
        <w:numPr>
          <w:ilvl w:val="0"/>
          <w:numId w:val="2"/>
        </w:numPr>
        <w:spacing w:line="240" w:lineRule="auto"/>
        <w:ind w:firstLineChars="0"/>
      </w:pPr>
      <w:r>
        <w:rPr>
          <w:rFonts w:hint="eastAsia"/>
        </w:rPr>
        <w:t xml:space="preserve">Double click the </w:t>
      </w:r>
      <w:r>
        <w:t>“cura_17.10.exe” to start the installation. Browse the destination if you like.</w:t>
      </w:r>
    </w:p>
    <w:p w14:paraId="29C57B03" w14:textId="66607331" w:rsidR="003F6BC3" w:rsidRDefault="003F6BC3" w:rsidP="00730C10">
      <w:pPr>
        <w:spacing w:line="240" w:lineRule="auto"/>
      </w:pPr>
      <w:r>
        <w:rPr>
          <w:noProof/>
        </w:rPr>
        <w:drawing>
          <wp:inline distT="0" distB="0" distL="0" distR="0" wp14:anchorId="012420FB" wp14:editId="558A8FEE">
            <wp:extent cx="962025" cy="140017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77FBFA" wp14:editId="010A90D2">
            <wp:extent cx="2943225" cy="2282023"/>
            <wp:effectExtent l="0" t="0" r="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91206" cy="23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CDBF0" w14:textId="77777777" w:rsidR="00730C10" w:rsidRDefault="003F6BC3" w:rsidP="00730C10">
      <w:pPr>
        <w:pStyle w:val="ListParagraph"/>
        <w:numPr>
          <w:ilvl w:val="0"/>
          <w:numId w:val="2"/>
        </w:numPr>
        <w:spacing w:line="240" w:lineRule="auto"/>
        <w:ind w:firstLineChars="0"/>
      </w:pPr>
      <w:r>
        <w:rPr>
          <w:rFonts w:hint="eastAsia"/>
        </w:rPr>
        <w:t>Click Next and Install to start the program.</w:t>
      </w:r>
      <w:r w:rsidR="00730C10">
        <w:t xml:space="preserve"> It would take a few minutes (left picture). </w:t>
      </w:r>
    </w:p>
    <w:p w14:paraId="405E425B" w14:textId="77777777" w:rsidR="003F6BC3" w:rsidRDefault="00730C10" w:rsidP="00730C10">
      <w:pPr>
        <w:pStyle w:val="ListParagraph"/>
        <w:spacing w:line="240" w:lineRule="auto"/>
        <w:ind w:left="360" w:firstLineChars="0" w:firstLine="0"/>
      </w:pPr>
      <w:r>
        <w:t>A new window would jump out, Click Next and Finish for the Device Driver Installation Wizard window (Right Picture).</w:t>
      </w:r>
    </w:p>
    <w:p w14:paraId="7B24716D" w14:textId="77777777" w:rsidR="003F6BC3" w:rsidRDefault="003F6BC3" w:rsidP="00730C10">
      <w:pPr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0D628A74" wp14:editId="18664688">
            <wp:extent cx="2542711" cy="197148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89366" cy="200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0C10" w:rsidRPr="00730C10">
        <w:rPr>
          <w:noProof/>
        </w:rPr>
        <w:t xml:space="preserve"> </w:t>
      </w:r>
      <w:r w:rsidR="00730C10">
        <w:rPr>
          <w:noProof/>
        </w:rPr>
        <w:drawing>
          <wp:inline distT="0" distB="0" distL="0" distR="0" wp14:anchorId="26AC8BD6" wp14:editId="447D6A52">
            <wp:extent cx="2819400" cy="196919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3431" cy="199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050AB" w14:textId="77777777" w:rsidR="00730C10" w:rsidRDefault="00730C10" w:rsidP="00730C10">
      <w:pPr>
        <w:pStyle w:val="ListParagraph"/>
        <w:numPr>
          <w:ilvl w:val="0"/>
          <w:numId w:val="2"/>
        </w:numPr>
        <w:spacing w:line="240" w:lineRule="auto"/>
        <w:ind w:firstLineChars="0"/>
      </w:pPr>
      <w:r>
        <w:rPr>
          <w:rFonts w:hint="eastAsia"/>
        </w:rPr>
        <w:t>In</w:t>
      </w:r>
      <w:r>
        <w:t>stallation is done.</w:t>
      </w:r>
    </w:p>
    <w:p w14:paraId="32C38384" w14:textId="77777777" w:rsidR="00730C10" w:rsidRDefault="00730C10" w:rsidP="00730C10">
      <w:pPr>
        <w:pStyle w:val="ListParagraph"/>
        <w:spacing w:line="240" w:lineRule="auto"/>
        <w:ind w:left="360" w:firstLineChars="0" w:firstLine="0"/>
      </w:pPr>
      <w:r>
        <w:t>Check the “Start Cure 17.10” then click the Finish.</w:t>
      </w:r>
    </w:p>
    <w:p w14:paraId="11993F2A" w14:textId="77777777" w:rsidR="00730C10" w:rsidRDefault="00730C10" w:rsidP="00730C10">
      <w:pPr>
        <w:spacing w:line="240" w:lineRule="auto"/>
        <w:rPr>
          <w:noProof/>
        </w:rPr>
      </w:pPr>
      <w:r>
        <w:rPr>
          <w:noProof/>
        </w:rPr>
        <w:drawing>
          <wp:inline distT="0" distB="0" distL="0" distR="0" wp14:anchorId="1A649842" wp14:editId="2031CA49">
            <wp:extent cx="2695288" cy="2089785"/>
            <wp:effectExtent l="0" t="0" r="0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1129" cy="2140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0C10">
        <w:rPr>
          <w:noProof/>
        </w:rPr>
        <w:t xml:space="preserve"> </w:t>
      </w:r>
      <w:r>
        <w:rPr>
          <w:noProof/>
        </w:rPr>
        <w:drawing>
          <wp:inline distT="0" distB="0" distL="0" distR="0" wp14:anchorId="312A0FBD" wp14:editId="35AA887F">
            <wp:extent cx="2705100" cy="2097394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1933" cy="214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8EA6D" w14:textId="77777777" w:rsidR="00730C10" w:rsidRDefault="00730C10" w:rsidP="00730C10">
      <w:pPr>
        <w:spacing w:line="240" w:lineRule="auto"/>
      </w:pPr>
    </w:p>
    <w:p w14:paraId="39E62BF8" w14:textId="77777777" w:rsidR="003F6BC3" w:rsidRDefault="00730C10" w:rsidP="00730C10">
      <w:pPr>
        <w:pStyle w:val="ListParagraph"/>
        <w:numPr>
          <w:ilvl w:val="0"/>
          <w:numId w:val="2"/>
        </w:numPr>
        <w:spacing w:line="240" w:lineRule="auto"/>
        <w:ind w:firstLineChars="0"/>
      </w:pPr>
      <w:r>
        <w:rPr>
          <w:rFonts w:hint="eastAsia"/>
        </w:rPr>
        <w:lastRenderedPageBreak/>
        <w:t xml:space="preserve">Select </w:t>
      </w:r>
      <w:r>
        <w:t>Other Printers, and Next.</w:t>
      </w:r>
    </w:p>
    <w:p w14:paraId="4E3190CD" w14:textId="77777777" w:rsidR="00730C10" w:rsidRDefault="00DC0047" w:rsidP="00730C10">
      <w:pPr>
        <w:pStyle w:val="ListParagraph"/>
        <w:spacing w:line="240" w:lineRule="auto"/>
        <w:ind w:left="360" w:firstLineChars="0" w:firstLine="0"/>
      </w:pPr>
      <w:r>
        <w:t>Select Other, and Next.</w:t>
      </w:r>
    </w:p>
    <w:p w14:paraId="5E8CDBCB" w14:textId="77777777" w:rsidR="00DC0047" w:rsidRDefault="00DC0047" w:rsidP="00730C10">
      <w:pPr>
        <w:pStyle w:val="ListParagraph"/>
        <w:spacing w:line="240" w:lineRule="auto"/>
        <w:ind w:left="360" w:firstLineChars="0" w:firstLine="0"/>
      </w:pPr>
      <w:r>
        <w:t>Select Custom, and Next.</w:t>
      </w:r>
    </w:p>
    <w:p w14:paraId="5CD8D3FC" w14:textId="77777777" w:rsidR="00730C10" w:rsidRDefault="00730C10" w:rsidP="00730C10">
      <w:pPr>
        <w:pStyle w:val="ListParagraph"/>
        <w:spacing w:line="240" w:lineRule="auto"/>
        <w:ind w:left="360" w:firstLineChars="0" w:firstLine="0"/>
      </w:pPr>
    </w:p>
    <w:p w14:paraId="05495134" w14:textId="77777777" w:rsidR="00730C10" w:rsidRDefault="00730C10" w:rsidP="00730C10">
      <w:pPr>
        <w:pStyle w:val="ListParagraph"/>
        <w:spacing w:line="240" w:lineRule="auto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6A434ADF" wp14:editId="329C4BF1">
            <wp:extent cx="1685925" cy="1557335"/>
            <wp:effectExtent l="0" t="0" r="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22790" cy="1591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30C10">
        <w:rPr>
          <w:noProof/>
        </w:rPr>
        <w:t xml:space="preserve"> </w:t>
      </w:r>
      <w:r>
        <w:rPr>
          <w:noProof/>
        </w:rPr>
        <w:drawing>
          <wp:inline distT="0" distB="0" distL="0" distR="0" wp14:anchorId="311A2ADA" wp14:editId="53EABFEA">
            <wp:extent cx="1690397" cy="1561465"/>
            <wp:effectExtent l="0" t="0" r="508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50141" cy="1616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0047" w:rsidRPr="00DC0047">
        <w:rPr>
          <w:noProof/>
        </w:rPr>
        <w:t xml:space="preserve"> </w:t>
      </w:r>
      <w:r w:rsidR="00DC0047">
        <w:rPr>
          <w:noProof/>
        </w:rPr>
        <w:drawing>
          <wp:inline distT="0" distB="0" distL="0" distR="0" wp14:anchorId="6FD1623A" wp14:editId="4EB22C54">
            <wp:extent cx="1685925" cy="1557335"/>
            <wp:effectExtent l="0" t="0" r="0" b="508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01968" cy="1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CE585" w14:textId="6214E02B" w:rsidR="00DC0047" w:rsidRDefault="00DC0047" w:rsidP="00DC0047">
      <w:pPr>
        <w:pStyle w:val="ListParagraph"/>
        <w:numPr>
          <w:ilvl w:val="0"/>
          <w:numId w:val="2"/>
        </w:numPr>
        <w:spacing w:line="240" w:lineRule="auto"/>
        <w:ind w:firstLineChars="0"/>
        <w:rPr>
          <w:noProof/>
        </w:rPr>
      </w:pPr>
      <w:r>
        <w:rPr>
          <w:noProof/>
        </w:rPr>
        <w:t>Machine Name “SmartMaker”</w:t>
      </w:r>
    </w:p>
    <w:p w14:paraId="31BE10E9" w14:textId="1BB7C12F" w:rsidR="00DC0047" w:rsidRDefault="00DC0047" w:rsidP="00DC0047">
      <w:pPr>
        <w:pStyle w:val="ListParagraph"/>
        <w:spacing w:line="240" w:lineRule="auto"/>
        <w:ind w:left="360" w:firstLineChars="0" w:firstLine="0"/>
        <w:rPr>
          <w:noProof/>
        </w:rPr>
      </w:pPr>
      <w:r>
        <w:rPr>
          <w:noProof/>
        </w:rPr>
        <w:t>Machine Width X(mm) “235”</w:t>
      </w:r>
    </w:p>
    <w:p w14:paraId="639B7C34" w14:textId="7C3A9579" w:rsidR="00DC0047" w:rsidRDefault="00DC0047" w:rsidP="00DC0047">
      <w:pPr>
        <w:pStyle w:val="ListParagraph"/>
        <w:spacing w:line="240" w:lineRule="auto"/>
        <w:ind w:left="360" w:firstLineChars="0" w:firstLine="0"/>
        <w:rPr>
          <w:noProof/>
        </w:rPr>
      </w:pPr>
      <w:r>
        <w:rPr>
          <w:noProof/>
        </w:rPr>
        <w:t>Machine Depth</w:t>
      </w:r>
      <w:r>
        <w:rPr>
          <w:rFonts w:hint="eastAsia"/>
          <w:noProof/>
        </w:rPr>
        <w:t xml:space="preserve"> Y(</w:t>
      </w:r>
      <w:r>
        <w:rPr>
          <w:noProof/>
        </w:rPr>
        <w:t>mm</w:t>
      </w:r>
      <w:r>
        <w:rPr>
          <w:rFonts w:hint="eastAsia"/>
          <w:noProof/>
        </w:rPr>
        <w:t>)</w:t>
      </w:r>
      <w:r>
        <w:rPr>
          <w:noProof/>
        </w:rPr>
        <w:t xml:space="preserve"> “235”</w:t>
      </w:r>
    </w:p>
    <w:p w14:paraId="5EF8D49E" w14:textId="002371A1" w:rsidR="00DC0047" w:rsidRDefault="00DC0047" w:rsidP="00DC0047">
      <w:pPr>
        <w:pStyle w:val="ListParagraph"/>
        <w:spacing w:line="240" w:lineRule="auto"/>
        <w:ind w:left="360" w:firstLineChars="0" w:firstLine="0"/>
        <w:rPr>
          <w:noProof/>
        </w:rPr>
      </w:pPr>
      <w:r>
        <w:rPr>
          <w:noProof/>
        </w:rPr>
        <w:t>Machine Height Z(mm) “300”</w:t>
      </w:r>
    </w:p>
    <w:p w14:paraId="0B01A9A9" w14:textId="427F2F36" w:rsidR="00DC0047" w:rsidRDefault="00DC0047" w:rsidP="00DC0047">
      <w:pPr>
        <w:pStyle w:val="ListParagraph"/>
        <w:spacing w:line="240" w:lineRule="auto"/>
        <w:ind w:left="360" w:firstLineChars="0" w:firstLine="0"/>
        <w:rPr>
          <w:noProof/>
        </w:rPr>
      </w:pPr>
      <w:r>
        <w:rPr>
          <w:noProof/>
        </w:rPr>
        <w:t>Nozzle Size (mm) “0.4”</w:t>
      </w:r>
    </w:p>
    <w:p w14:paraId="59D68053" w14:textId="77777777" w:rsidR="00DC0047" w:rsidRDefault="00DC0047" w:rsidP="00DC0047">
      <w:pPr>
        <w:pStyle w:val="ListParagraph"/>
        <w:spacing w:line="240" w:lineRule="auto"/>
        <w:ind w:left="360" w:firstLineChars="0" w:firstLine="0"/>
        <w:rPr>
          <w:noProof/>
        </w:rPr>
      </w:pPr>
      <w:r>
        <w:rPr>
          <w:noProof/>
        </w:rPr>
        <w:t>Heated bed “check”</w:t>
      </w:r>
    </w:p>
    <w:p w14:paraId="1505D861" w14:textId="77777777" w:rsidR="00DC0047" w:rsidRDefault="00DC0047" w:rsidP="00DC0047">
      <w:pPr>
        <w:pStyle w:val="ListParagraph"/>
        <w:spacing w:line="240" w:lineRule="auto"/>
        <w:ind w:left="360" w:firstLineChars="0" w:firstLine="0"/>
        <w:rPr>
          <w:noProof/>
        </w:rPr>
      </w:pPr>
      <w:r>
        <w:rPr>
          <w:noProof/>
        </w:rPr>
        <w:t>Bed Center “blank”</w:t>
      </w:r>
    </w:p>
    <w:p w14:paraId="1C4ACE1E" w14:textId="6FF78563" w:rsidR="00DC0047" w:rsidRDefault="00DC0047" w:rsidP="00DC0047">
      <w:pPr>
        <w:pStyle w:val="ListParagraph"/>
        <w:spacing w:line="240" w:lineRule="auto"/>
        <w:ind w:left="360" w:firstLineChars="0" w:firstLine="0"/>
        <w:rPr>
          <w:noProof/>
        </w:rPr>
      </w:pPr>
      <w:r>
        <w:rPr>
          <w:noProof/>
        </w:rPr>
        <w:drawing>
          <wp:inline distT="0" distB="0" distL="0" distR="0" wp14:anchorId="245B63AA" wp14:editId="77C16B43">
            <wp:extent cx="4533900" cy="4188085"/>
            <wp:effectExtent l="0" t="0" r="0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56265" cy="4208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2164F" w14:textId="1ECA26D5" w:rsidR="00DC0047" w:rsidRDefault="00DC0047" w:rsidP="00DC0047">
      <w:pPr>
        <w:pStyle w:val="ListParagraph"/>
        <w:numPr>
          <w:ilvl w:val="0"/>
          <w:numId w:val="2"/>
        </w:numPr>
        <w:spacing w:line="240" w:lineRule="auto"/>
        <w:ind w:firstLineChars="0"/>
        <w:rPr>
          <w:noProof/>
        </w:rPr>
      </w:pPr>
      <w:r>
        <w:rPr>
          <w:rFonts w:hint="eastAsia"/>
          <w:noProof/>
        </w:rPr>
        <w:lastRenderedPageBreak/>
        <w:t xml:space="preserve">Click </w:t>
      </w:r>
      <w:r>
        <w:rPr>
          <w:noProof/>
        </w:rPr>
        <w:t>“File”, select “Open Profile”</w:t>
      </w:r>
    </w:p>
    <w:p w14:paraId="22AEC47F" w14:textId="573B0C58" w:rsidR="00DC0047" w:rsidRDefault="00DC0047" w:rsidP="00DC0047">
      <w:pPr>
        <w:pStyle w:val="ListParagraph"/>
        <w:spacing w:line="240" w:lineRule="auto"/>
        <w:ind w:left="360" w:firstLineChars="0" w:firstLine="0"/>
        <w:rPr>
          <w:noProof/>
        </w:rPr>
      </w:pPr>
      <w:r>
        <w:rPr>
          <w:noProof/>
        </w:rPr>
        <w:t>Select the file named “</w:t>
      </w:r>
      <w:r w:rsidR="00B23B2E">
        <w:rPr>
          <w:noProof/>
        </w:rPr>
        <w:t>MakerSpace_SmartMaker_config</w:t>
      </w:r>
      <w:r>
        <w:rPr>
          <w:noProof/>
        </w:rPr>
        <w:t>.ini”.</w:t>
      </w:r>
    </w:p>
    <w:p w14:paraId="7E044DA7" w14:textId="77777777" w:rsidR="00D20FDE" w:rsidRDefault="00D20FDE" w:rsidP="00DC0047">
      <w:pPr>
        <w:pStyle w:val="ListParagraph"/>
        <w:spacing w:line="240" w:lineRule="auto"/>
        <w:ind w:left="360" w:firstLineChars="0" w:firstLine="0"/>
        <w:rPr>
          <w:noProof/>
        </w:rPr>
      </w:pPr>
    </w:p>
    <w:p w14:paraId="25B4EFEA" w14:textId="5B4C1B11" w:rsidR="00DC0047" w:rsidRDefault="00B23B2E" w:rsidP="00DC0047">
      <w:pPr>
        <w:pStyle w:val="ListParagraph"/>
        <w:spacing w:line="240" w:lineRule="auto"/>
        <w:ind w:left="360" w:firstLineChars="0" w:firstLine="0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B74294" wp14:editId="61E28FEA">
                <wp:simplePos x="0" y="0"/>
                <wp:positionH relativeFrom="column">
                  <wp:posOffset>2973565</wp:posOffset>
                </wp:positionH>
                <wp:positionV relativeFrom="paragraph">
                  <wp:posOffset>2099413</wp:posOffset>
                </wp:positionV>
                <wp:extent cx="1902941" cy="148281"/>
                <wp:effectExtent l="0" t="0" r="2540" b="444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2941" cy="14828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05D03C" id="Rectangle 11" o:spid="_x0000_s1026" style="position:absolute;margin-left:234.15pt;margin-top:165.3pt;width:149.85pt;height:11.7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" fillcolor="white [3212]" stroked="f" strokeweight="1pt"/>
            </w:pict>
          </mc:Fallback>
        </mc:AlternateContent>
      </w:r>
      <w:r w:rsidR="00D20FD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738314" wp14:editId="5F7C6F3C">
                <wp:simplePos x="0" y="0"/>
                <wp:positionH relativeFrom="column">
                  <wp:posOffset>3012401</wp:posOffset>
                </wp:positionH>
                <wp:positionV relativeFrom="paragraph">
                  <wp:posOffset>48191</wp:posOffset>
                </wp:positionV>
                <wp:extent cx="628429" cy="395417"/>
                <wp:effectExtent l="0" t="0" r="19685" b="2413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429" cy="3954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EC91B0" id="Rectangle 9" o:spid="_x0000_s1026" style="position:absolute;margin-left:237.2pt;margin-top:3.8pt;width:49.5pt;height:31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" filled="f" strokecolor="red" strokeweight="1pt"/>
            </w:pict>
          </mc:Fallback>
        </mc:AlternateContent>
      </w:r>
      <w:r w:rsidR="00D20FDE">
        <w:rPr>
          <w:noProof/>
        </w:rPr>
        <w:drawing>
          <wp:anchor distT="0" distB="0" distL="114300" distR="114300" simplePos="0" relativeHeight="251658240" behindDoc="0" locked="0" layoutInCell="1" allowOverlap="1" wp14:anchorId="3A446E6A" wp14:editId="1D54A380">
            <wp:simplePos x="0" y="0"/>
            <wp:positionH relativeFrom="column">
              <wp:posOffset>2856865</wp:posOffset>
            </wp:positionH>
            <wp:positionV relativeFrom="paragraph">
              <wp:posOffset>86132</wp:posOffset>
            </wp:positionV>
            <wp:extent cx="1464945" cy="112960"/>
            <wp:effectExtent l="0" t="0" r="1905" b="190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figicagwe.JP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84" r="14714" b="16945"/>
                    <a:stretch/>
                  </pic:blipFill>
                  <pic:spPr bwMode="auto">
                    <a:xfrm>
                      <a:off x="0" y="0"/>
                      <a:ext cx="1464945" cy="112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0047">
        <w:rPr>
          <w:noProof/>
        </w:rPr>
        <w:drawing>
          <wp:inline distT="0" distB="0" distL="0" distR="0" wp14:anchorId="0798D403" wp14:editId="0D0A19DC">
            <wp:extent cx="2514600" cy="2294573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72222" b="51473"/>
                    <a:stretch/>
                  </pic:blipFill>
                  <pic:spPr bwMode="auto">
                    <a:xfrm>
                      <a:off x="0" y="0"/>
                      <a:ext cx="2528322" cy="2307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C0047" w:rsidRPr="00DC0047">
        <w:rPr>
          <w:noProof/>
        </w:rPr>
        <w:t xml:space="preserve"> </w:t>
      </w:r>
      <w:r w:rsidR="00DC0047">
        <w:rPr>
          <w:noProof/>
        </w:rPr>
        <w:drawing>
          <wp:inline distT="0" distB="0" distL="0" distR="0" wp14:anchorId="578ECB30" wp14:editId="0C4573E9">
            <wp:extent cx="2413338" cy="2286000"/>
            <wp:effectExtent l="0" t="0" r="635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3338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4AB31" w14:textId="77777777" w:rsidR="00DC0047" w:rsidRDefault="00DC0047" w:rsidP="00DC0047">
      <w:pPr>
        <w:pStyle w:val="ListParagraph"/>
        <w:numPr>
          <w:ilvl w:val="0"/>
          <w:numId w:val="2"/>
        </w:numPr>
        <w:spacing w:line="240" w:lineRule="auto"/>
        <w:ind w:firstLineChars="0"/>
      </w:pPr>
      <w:r>
        <w:rPr>
          <w:rFonts w:hint="eastAsia"/>
        </w:rPr>
        <w:t xml:space="preserve">Close the </w:t>
      </w:r>
      <w:r w:rsidR="00CB0117">
        <w:t>‘’</w:t>
      </w:r>
      <w:proofErr w:type="spellStart"/>
      <w:r>
        <w:rPr>
          <w:rFonts w:hint="eastAsia"/>
        </w:rPr>
        <w:t>Cura</w:t>
      </w:r>
      <w:proofErr w:type="spellEnd"/>
      <w:r w:rsidR="00CB0117">
        <w:t>”</w:t>
      </w:r>
      <w:r>
        <w:t xml:space="preserve">, </w:t>
      </w:r>
      <w:r w:rsidR="00CB0117">
        <w:t>then</w:t>
      </w:r>
      <w:r>
        <w:t xml:space="preserve"> open it again.</w:t>
      </w:r>
    </w:p>
    <w:p w14:paraId="16083FB5" w14:textId="77777777" w:rsidR="00CB0117" w:rsidRDefault="00CB0117" w:rsidP="00CB0117">
      <w:pPr>
        <w:pStyle w:val="ListParagraph"/>
        <w:spacing w:line="240" w:lineRule="auto"/>
        <w:ind w:left="360" w:firstLineChars="0" w:firstLine="0"/>
      </w:pPr>
      <w:r>
        <w:t>Now we can load the STL files.</w:t>
      </w:r>
      <w:bookmarkStart w:id="0" w:name="_GoBack"/>
      <w:bookmarkEnd w:id="0"/>
    </w:p>
    <w:p w14:paraId="5580D27A" w14:textId="77777777" w:rsidR="00CB0117" w:rsidRDefault="00CB0117" w:rsidP="00CB0117">
      <w:pPr>
        <w:pStyle w:val="ListParagraph"/>
        <w:spacing w:line="240" w:lineRule="auto"/>
        <w:ind w:left="360" w:firstLineChars="0" w:firstLine="0"/>
      </w:pPr>
      <w:proofErr w:type="spellStart"/>
      <w:r>
        <w:t>Cura</w:t>
      </w:r>
      <w:proofErr w:type="spellEnd"/>
      <w:r>
        <w:t xml:space="preserve"> will slice the model automatically, now you can save the </w:t>
      </w:r>
      <w:proofErr w:type="spellStart"/>
      <w:r>
        <w:t>gcode</w:t>
      </w:r>
      <w:proofErr w:type="spellEnd"/>
      <w:r>
        <w:t xml:space="preserve"> to SD card and then print it! Enjoy!</w:t>
      </w:r>
    </w:p>
    <w:p w14:paraId="4A177659" w14:textId="77777777" w:rsidR="00DC0047" w:rsidRDefault="00CB0117" w:rsidP="00CB0117">
      <w:pPr>
        <w:pStyle w:val="ListParagraph"/>
        <w:spacing w:line="240" w:lineRule="auto"/>
        <w:ind w:left="360" w:firstLineChars="0" w:firstLine="0"/>
        <w:jc w:val="center"/>
      </w:pPr>
      <w:r>
        <w:rPr>
          <w:noProof/>
        </w:rPr>
        <w:drawing>
          <wp:inline distT="0" distB="0" distL="0" distR="0" wp14:anchorId="0AAA7B38" wp14:editId="4945CACA">
            <wp:extent cx="2205560" cy="2333625"/>
            <wp:effectExtent l="0" t="0" r="444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73090" b="45491"/>
                    <a:stretch/>
                  </pic:blipFill>
                  <pic:spPr bwMode="auto">
                    <a:xfrm>
                      <a:off x="0" y="0"/>
                      <a:ext cx="2221213" cy="2350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B0117">
        <w:rPr>
          <w:noProof/>
        </w:rPr>
        <w:t xml:space="preserve"> </w:t>
      </w:r>
      <w:r>
        <w:rPr>
          <w:noProof/>
        </w:rPr>
        <w:drawing>
          <wp:inline distT="0" distB="0" distL="0" distR="0" wp14:anchorId="1581911C" wp14:editId="26A89DF7">
            <wp:extent cx="2950699" cy="1866265"/>
            <wp:effectExtent l="0" t="0" r="2540" b="63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7414"/>
                    <a:stretch/>
                  </pic:blipFill>
                  <pic:spPr bwMode="auto">
                    <a:xfrm>
                      <a:off x="0" y="0"/>
                      <a:ext cx="2968691" cy="1877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C0047" w:rsidSect="003F6BC3">
      <w:pgSz w:w="12240" w:h="15840" w:code="1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97FF1"/>
    <w:multiLevelType w:val="hybridMultilevel"/>
    <w:tmpl w:val="474E081E"/>
    <w:lvl w:ilvl="0" w:tplc="FC2822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A560B22"/>
    <w:multiLevelType w:val="hybridMultilevel"/>
    <w:tmpl w:val="4B9C2316"/>
    <w:lvl w:ilvl="0" w:tplc="C21052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jY2MzYwMQSyLJR0lIJTi4sz8/NACgxrAcpZhyMsAAAA"/>
  </w:docVars>
  <w:rsids>
    <w:rsidRoot w:val="00FE50CF"/>
    <w:rsid w:val="00001A1B"/>
    <w:rsid w:val="0004167C"/>
    <w:rsid w:val="001069CB"/>
    <w:rsid w:val="00283F3D"/>
    <w:rsid w:val="003F6BC3"/>
    <w:rsid w:val="0043647F"/>
    <w:rsid w:val="00440DF4"/>
    <w:rsid w:val="0059480E"/>
    <w:rsid w:val="00666976"/>
    <w:rsid w:val="0068754B"/>
    <w:rsid w:val="006C00CF"/>
    <w:rsid w:val="006D1D1A"/>
    <w:rsid w:val="00730C10"/>
    <w:rsid w:val="007C10BF"/>
    <w:rsid w:val="00844A86"/>
    <w:rsid w:val="0086313D"/>
    <w:rsid w:val="008B77F8"/>
    <w:rsid w:val="00911809"/>
    <w:rsid w:val="009526C6"/>
    <w:rsid w:val="0098188A"/>
    <w:rsid w:val="00A75FC8"/>
    <w:rsid w:val="00A76ED9"/>
    <w:rsid w:val="00A77E6B"/>
    <w:rsid w:val="00B23B2E"/>
    <w:rsid w:val="00B42E71"/>
    <w:rsid w:val="00B617D1"/>
    <w:rsid w:val="00C07630"/>
    <w:rsid w:val="00C54F60"/>
    <w:rsid w:val="00CB0117"/>
    <w:rsid w:val="00CC1C62"/>
    <w:rsid w:val="00D14650"/>
    <w:rsid w:val="00D20FDE"/>
    <w:rsid w:val="00D80A02"/>
    <w:rsid w:val="00DC0047"/>
    <w:rsid w:val="00DE0664"/>
    <w:rsid w:val="00E12703"/>
    <w:rsid w:val="00E744A9"/>
    <w:rsid w:val="00FD2400"/>
    <w:rsid w:val="00FE026B"/>
    <w:rsid w:val="00FE5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6B4B3"/>
  <w15:chartTrackingRefBased/>
  <w15:docId w15:val="{53B1C827-E1E8-49E6-BB03-92C571EE7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</w:rPr>
    </w:rPrDefault>
    <w:pPrDefault>
      <w:pPr>
        <w:spacing w:after="48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30C10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Names">
    <w:name w:val="Author Name(s)"/>
    <w:basedOn w:val="Normal"/>
    <w:qFormat/>
    <w:rsid w:val="00B42E71"/>
    <w:pPr>
      <w:spacing w:after="120"/>
      <w:jc w:val="center"/>
    </w:pPr>
    <w:rPr>
      <w:rFonts w:ascii="Times New Roman" w:eastAsia="SimSun" w:hAnsi="Times New Roman" w:cs="Times New Roman"/>
      <w:snapToGrid w:val="0"/>
      <w:kern w:val="0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F6BC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JP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8F42E454-22F7-4EF4-8D15-9010CAE03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Du</dc:creator>
  <cp:keywords/>
  <dc:description/>
  <cp:lastModifiedBy>Cullen Kuhry</cp:lastModifiedBy>
  <cp:revision>2</cp:revision>
  <dcterms:created xsi:type="dcterms:W3CDTF">2018-10-29T17:23:00Z</dcterms:created>
  <dcterms:modified xsi:type="dcterms:W3CDTF">2018-10-29T17:23:00Z</dcterms:modified>
</cp:coreProperties>
</file>